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225"/>
        <w:gridCol w:w="4791"/>
      </w:tblGrid>
      <w:tr w:rsidR="002A33F6" w:rsidTr="00922BEC">
        <w:tc>
          <w:tcPr>
            <w:tcW w:w="4225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  <w:r>
              <w:rPr>
                <w:b/>
              </w:rPr>
              <w:t xml:space="preserve">Semester: </w:t>
            </w:r>
            <w:r w:rsidR="00EC0CDE">
              <w:rPr>
                <w:b/>
              </w:rPr>
              <w:t>Fall</w:t>
            </w:r>
            <w:r w:rsidR="00013060">
              <w:rPr>
                <w:b/>
              </w:rPr>
              <w:t xml:space="preserve"> 2018-19</w:t>
            </w:r>
            <w:bookmarkStart w:id="0" w:name="_GoBack"/>
            <w:bookmarkEnd w:id="0"/>
          </w:p>
        </w:tc>
        <w:tc>
          <w:tcPr>
            <w:tcW w:w="4791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  <w:r>
              <w:rPr>
                <w:b/>
              </w:rPr>
              <w:t>Group No:</w:t>
            </w:r>
            <w:r w:rsidR="00FA0FE3">
              <w:rPr>
                <w:b/>
              </w:rPr>
              <w:t>10</w:t>
            </w:r>
          </w:p>
        </w:tc>
      </w:tr>
    </w:tbl>
    <w:p w:rsidR="002A33F6" w:rsidRDefault="002A33F6" w:rsidP="002A33F6">
      <w:pPr>
        <w:pBdr>
          <w:bottom w:val="single" w:sz="6" w:space="1" w:color="auto"/>
        </w:pBdr>
        <w:rPr>
          <w:b/>
        </w:rPr>
      </w:pPr>
    </w:p>
    <w:p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</w:p>
    <w:p w:rsidR="00F502AA" w:rsidRDefault="00E05406" w:rsidP="004C373C">
      <w:pPr>
        <w:pBdr>
          <w:bottom w:val="single" w:sz="6" w:space="1" w:color="auto"/>
        </w:pBdr>
        <w:rPr>
          <w:b/>
        </w:rPr>
      </w:pPr>
      <w:r>
        <w:rPr>
          <w:b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.75pt;margin-top:7.95pt;width:452.25pt;height:319.5pt;z-index:251659264;visibility:visible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" fillcolor="white [3201]" strokeweight=".5pt">
            <v:textbox>
              <w:txbxContent>
                <w:p w:rsidR="00061FDF" w:rsidRDefault="00061FDF">
                  <w:r w:rsidRPr="00061FDF">
                    <w:rPr>
                      <w:b/>
                      <w:bCs/>
                    </w:rPr>
                    <w:t>Title</w:t>
                  </w:r>
                  <w:r>
                    <w:t>:</w:t>
                  </w:r>
                  <w:r w:rsidR="00415D50">
                    <w:t xml:space="preserve"> Puppet Show</w:t>
                  </w:r>
                </w:p>
                <w:p w:rsidR="00061FDF" w:rsidRDefault="00061FDF"/>
                <w:p w:rsidR="00061FDF" w:rsidRDefault="00061FDF">
                  <w:pPr>
                    <w:rPr>
                      <w:b/>
                      <w:bCs/>
                    </w:rPr>
                  </w:pPr>
                  <w:r w:rsidRPr="00061FDF">
                    <w:rPr>
                      <w:b/>
                      <w:bCs/>
                    </w:rPr>
                    <w:t>Feature Description</w:t>
                  </w:r>
                  <w:r>
                    <w:rPr>
                      <w:b/>
                      <w:bCs/>
                    </w:rPr>
                    <w:t>:</w:t>
                  </w:r>
                </w:p>
                <w:p w:rsidR="00061FDF" w:rsidRPr="00061FDF" w:rsidRDefault="00C371D4">
                  <w:r>
                    <w:t>This Project is about Puppet show. Where we are going to use two different color</w:t>
                  </w:r>
                  <w:r w:rsidR="001E7B2C">
                    <w:t>’s</w:t>
                  </w:r>
                  <w:r>
                    <w:t xml:space="preserve"> Puppet to show a short story. </w:t>
                  </w:r>
                  <w:r w:rsidR="001E7B2C">
                    <w:t>User will be allowed to move tho</w:t>
                  </w:r>
                  <w:r w:rsidR="001B1283">
                    <w:t>se two P</w:t>
                  </w:r>
                  <w:r>
                    <w:t>uppet</w:t>
                  </w:r>
                  <w:r w:rsidR="001B1283">
                    <w:t>s</w:t>
                  </w:r>
                  <w:r>
                    <w:t xml:space="preserve"> from one side to another side.</w:t>
                  </w:r>
                  <w:r w:rsidR="001E7B2C">
                    <w:t xml:space="preserve"> User will be allowed to</w:t>
                  </w:r>
                  <w:r>
                    <w:t xml:space="preserve"> </w:t>
                  </w:r>
                  <w:r w:rsidR="001E7B2C">
                    <w:t>change the mode like day or night mode.</w:t>
                  </w:r>
                  <w:r w:rsidR="00BA45BD">
                    <w:t xml:space="preserve"> Puppet can act by moving their hands and legs. </w:t>
                  </w:r>
                </w:p>
              </w:txbxContent>
            </v:textbox>
          </v:shape>
        </w:pict>
      </w: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061FDF" w:rsidRDefault="00061FDF" w:rsidP="004C373C">
      <w:pPr>
        <w:pBdr>
          <w:bottom w:val="single" w:sz="6" w:space="1" w:color="auto"/>
        </w:pBdr>
        <w:rPr>
          <w:b/>
        </w:rPr>
      </w:pPr>
    </w:p>
    <w:p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</w:p>
    <w:tbl>
      <w:tblPr>
        <w:tblStyle w:val="TableGrid"/>
        <w:tblW w:w="9516" w:type="dxa"/>
        <w:jc w:val="center"/>
        <w:tblLayout w:type="fixed"/>
        <w:tblLook w:val="04A0"/>
      </w:tblPr>
      <w:tblGrid>
        <w:gridCol w:w="1338"/>
        <w:gridCol w:w="1887"/>
        <w:gridCol w:w="1970"/>
        <w:gridCol w:w="537"/>
        <w:gridCol w:w="717"/>
        <w:gridCol w:w="717"/>
        <w:gridCol w:w="679"/>
        <w:gridCol w:w="762"/>
        <w:gridCol w:w="909"/>
      </w:tblGrid>
      <w:tr w:rsidR="00F42A97" w:rsidRPr="005A5F57" w:rsidTr="002506FE">
        <w:trPr>
          <w:trHeight w:val="288"/>
          <w:jc w:val="center"/>
        </w:trPr>
        <w:tc>
          <w:tcPr>
            <w:tcW w:w="1338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ID</w:t>
            </w:r>
          </w:p>
        </w:tc>
        <w:tc>
          <w:tcPr>
            <w:tcW w:w="3857" w:type="dxa"/>
            <w:gridSpan w:val="2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Name</w:t>
            </w:r>
          </w:p>
        </w:tc>
        <w:tc>
          <w:tcPr>
            <w:tcW w:w="537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ec</w:t>
            </w:r>
          </w:p>
        </w:tc>
        <w:tc>
          <w:tcPr>
            <w:tcW w:w="717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Code (20)</w:t>
            </w:r>
          </w:p>
        </w:tc>
        <w:tc>
          <w:tcPr>
            <w:tcW w:w="717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Viva (20)</w:t>
            </w:r>
          </w:p>
        </w:tc>
        <w:tc>
          <w:tcPr>
            <w:tcW w:w="679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Idea</w:t>
            </w:r>
          </w:p>
        </w:tc>
        <w:tc>
          <w:tcPr>
            <w:tcW w:w="762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Demo</w:t>
            </w:r>
          </w:p>
        </w:tc>
        <w:tc>
          <w:tcPr>
            <w:tcW w:w="909" w:type="dxa"/>
            <w:shd w:val="clear" w:color="auto" w:fill="D0CECE" w:themeFill="background2" w:themeFillShade="E6"/>
            <w:vAlign w:val="center"/>
          </w:tcPr>
          <w:p w:rsidR="00F42A97" w:rsidRPr="00F42A97" w:rsidRDefault="00F42A97" w:rsidP="00F42A9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F42A97" w:rsidRPr="005A5F57" w:rsidTr="002506FE">
        <w:trPr>
          <w:trHeight w:val="369"/>
          <w:jc w:val="center"/>
        </w:trPr>
        <w:tc>
          <w:tcPr>
            <w:tcW w:w="1338" w:type="dxa"/>
            <w:vAlign w:val="center"/>
          </w:tcPr>
          <w:p w:rsidR="00F42A97" w:rsidRPr="008B7098" w:rsidRDefault="00E846EB" w:rsidP="005A5F57">
            <w:pPr>
              <w:jc w:val="center"/>
              <w:rPr>
                <w:b/>
                <w:bCs/>
              </w:rPr>
            </w:pPr>
            <w:r w:rsidRPr="00E846EB">
              <w:rPr>
                <w:b/>
                <w:bCs/>
              </w:rPr>
              <w:t>15-30865-3</w:t>
            </w:r>
          </w:p>
        </w:tc>
        <w:tc>
          <w:tcPr>
            <w:tcW w:w="3857" w:type="dxa"/>
            <w:gridSpan w:val="2"/>
            <w:vAlign w:val="center"/>
          </w:tcPr>
          <w:p w:rsidR="00F42A97" w:rsidRPr="008B7098" w:rsidRDefault="00E846EB" w:rsidP="003D4140">
            <w:pPr>
              <w:rPr>
                <w:b/>
                <w:bCs/>
              </w:rPr>
            </w:pPr>
            <w:r>
              <w:rPr>
                <w:b/>
                <w:bCs/>
              </w:rPr>
              <w:t>Yamin Md. Y</w:t>
            </w:r>
            <w:r w:rsidRPr="00E846EB">
              <w:rPr>
                <w:b/>
                <w:bCs/>
              </w:rPr>
              <w:t>ahea</w:t>
            </w:r>
          </w:p>
        </w:tc>
        <w:tc>
          <w:tcPr>
            <w:tcW w:w="537" w:type="dxa"/>
            <w:vAlign w:val="center"/>
          </w:tcPr>
          <w:p w:rsidR="00F42A97" w:rsidRPr="008B7098" w:rsidRDefault="00E846EB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1</w:t>
            </w:r>
          </w:p>
        </w:tc>
        <w:tc>
          <w:tcPr>
            <w:tcW w:w="717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17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79" w:type="dxa"/>
            <w:vMerge w:val="restart"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  <w:vMerge w:val="restart"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09" w:type="dxa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121967" w:rsidRPr="005A5F57" w:rsidTr="002506FE">
        <w:trPr>
          <w:trHeight w:val="352"/>
          <w:jc w:val="center"/>
        </w:trPr>
        <w:tc>
          <w:tcPr>
            <w:tcW w:w="1338" w:type="dxa"/>
            <w:vAlign w:val="center"/>
          </w:tcPr>
          <w:p w:rsidR="00121967" w:rsidRPr="008B7098" w:rsidRDefault="00121967" w:rsidP="00B978B8">
            <w:pPr>
              <w:jc w:val="center"/>
              <w:rPr>
                <w:b/>
                <w:bCs/>
              </w:rPr>
            </w:pPr>
            <w:r w:rsidRPr="00E846EB">
              <w:rPr>
                <w:b/>
                <w:bCs/>
              </w:rPr>
              <w:t>15-30574-3</w:t>
            </w:r>
          </w:p>
        </w:tc>
        <w:tc>
          <w:tcPr>
            <w:tcW w:w="3857" w:type="dxa"/>
            <w:gridSpan w:val="2"/>
            <w:vAlign w:val="center"/>
          </w:tcPr>
          <w:p w:rsidR="00121967" w:rsidRPr="008B7098" w:rsidRDefault="00121967" w:rsidP="00B978B8">
            <w:pPr>
              <w:rPr>
                <w:b/>
                <w:bCs/>
              </w:rPr>
            </w:pPr>
            <w:r>
              <w:rPr>
                <w:b/>
                <w:bCs/>
              </w:rPr>
              <w:t>Islam M</w:t>
            </w:r>
            <w:r w:rsidRPr="00E846EB">
              <w:rPr>
                <w:b/>
                <w:bCs/>
              </w:rPr>
              <w:t>d</w:t>
            </w:r>
            <w:r>
              <w:rPr>
                <w:b/>
                <w:bCs/>
              </w:rPr>
              <w:t>. Raian A</w:t>
            </w:r>
            <w:r w:rsidRPr="00E846EB">
              <w:rPr>
                <w:b/>
                <w:bCs/>
              </w:rPr>
              <w:t>l</w:t>
            </w:r>
          </w:p>
        </w:tc>
        <w:tc>
          <w:tcPr>
            <w:tcW w:w="537" w:type="dxa"/>
            <w:vAlign w:val="center"/>
          </w:tcPr>
          <w:p w:rsidR="00121967" w:rsidRPr="008B7098" w:rsidRDefault="00121967" w:rsidP="00B978B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717" w:type="dxa"/>
            <w:vAlign w:val="center"/>
          </w:tcPr>
          <w:p w:rsidR="00121967" w:rsidRPr="008B7098" w:rsidRDefault="00121967" w:rsidP="003D4140">
            <w:pPr>
              <w:rPr>
                <w:b/>
                <w:bCs/>
              </w:rPr>
            </w:pPr>
          </w:p>
        </w:tc>
        <w:tc>
          <w:tcPr>
            <w:tcW w:w="717" w:type="dxa"/>
            <w:vAlign w:val="center"/>
          </w:tcPr>
          <w:p w:rsidR="00121967" w:rsidRPr="008B7098" w:rsidRDefault="00121967" w:rsidP="003D4140">
            <w:pPr>
              <w:rPr>
                <w:b/>
                <w:bCs/>
              </w:rPr>
            </w:pPr>
          </w:p>
        </w:tc>
        <w:tc>
          <w:tcPr>
            <w:tcW w:w="679" w:type="dxa"/>
            <w:vMerge/>
            <w:vAlign w:val="center"/>
          </w:tcPr>
          <w:p w:rsidR="00121967" w:rsidRPr="008B7098" w:rsidRDefault="0012196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  <w:vMerge/>
            <w:vAlign w:val="center"/>
          </w:tcPr>
          <w:p w:rsidR="00121967" w:rsidRPr="008B7098" w:rsidRDefault="0012196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09" w:type="dxa"/>
          </w:tcPr>
          <w:p w:rsidR="00121967" w:rsidRPr="008B7098" w:rsidRDefault="0012196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:rsidTr="002506FE">
        <w:trPr>
          <w:trHeight w:val="352"/>
          <w:jc w:val="center"/>
        </w:trPr>
        <w:tc>
          <w:tcPr>
            <w:tcW w:w="1338" w:type="dxa"/>
            <w:vAlign w:val="center"/>
          </w:tcPr>
          <w:p w:rsidR="00F42A97" w:rsidRPr="008B7098" w:rsidRDefault="00E846EB" w:rsidP="00E846EB">
            <w:pPr>
              <w:rPr>
                <w:b/>
                <w:bCs/>
              </w:rPr>
            </w:pPr>
            <w:r>
              <w:rPr>
                <w:b/>
                <w:bCs/>
              </w:rPr>
              <w:t>15-30402-3</w:t>
            </w:r>
          </w:p>
        </w:tc>
        <w:tc>
          <w:tcPr>
            <w:tcW w:w="3857" w:type="dxa"/>
            <w:gridSpan w:val="2"/>
            <w:vAlign w:val="center"/>
          </w:tcPr>
          <w:p w:rsidR="00F42A97" w:rsidRPr="008B7098" w:rsidRDefault="00E846EB" w:rsidP="003D4140">
            <w:pPr>
              <w:rPr>
                <w:b/>
                <w:bCs/>
              </w:rPr>
            </w:pPr>
            <w:r>
              <w:rPr>
                <w:b/>
                <w:bCs/>
              </w:rPr>
              <w:t>Sarker Bristi Rani</w:t>
            </w:r>
          </w:p>
        </w:tc>
        <w:tc>
          <w:tcPr>
            <w:tcW w:w="537" w:type="dxa"/>
            <w:vAlign w:val="center"/>
          </w:tcPr>
          <w:p w:rsidR="00F42A97" w:rsidRPr="008B7098" w:rsidRDefault="00E846EB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1</w:t>
            </w:r>
          </w:p>
        </w:tc>
        <w:tc>
          <w:tcPr>
            <w:tcW w:w="717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17" w:type="dxa"/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79" w:type="dxa"/>
            <w:vMerge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  <w:vMerge/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09" w:type="dxa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8B7098" w:rsidRPr="005A5F57" w:rsidTr="002506FE">
        <w:trPr>
          <w:trHeight w:val="352"/>
          <w:jc w:val="center"/>
        </w:trPr>
        <w:tc>
          <w:tcPr>
            <w:tcW w:w="1338" w:type="dxa"/>
            <w:tcBorders>
              <w:bottom w:val="single" w:sz="4" w:space="0" w:color="auto"/>
            </w:tcBorders>
            <w:vAlign w:val="center"/>
          </w:tcPr>
          <w:p w:rsidR="00F42A97" w:rsidRPr="008B7098" w:rsidRDefault="00121967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-30435-3</w:t>
            </w:r>
          </w:p>
        </w:tc>
        <w:tc>
          <w:tcPr>
            <w:tcW w:w="3857" w:type="dxa"/>
            <w:gridSpan w:val="2"/>
            <w:tcBorders>
              <w:bottom w:val="single" w:sz="4" w:space="0" w:color="auto"/>
            </w:tcBorders>
            <w:vAlign w:val="center"/>
          </w:tcPr>
          <w:p w:rsidR="00F42A97" w:rsidRPr="008B7098" w:rsidRDefault="00121967" w:rsidP="003D4140">
            <w:pPr>
              <w:rPr>
                <w:b/>
                <w:bCs/>
              </w:rPr>
            </w:pPr>
            <w:r>
              <w:rPr>
                <w:b/>
                <w:bCs/>
              </w:rPr>
              <w:t>Ahmed Tanvir</w:t>
            </w:r>
          </w:p>
        </w:tc>
        <w:tc>
          <w:tcPr>
            <w:tcW w:w="537" w:type="dxa"/>
            <w:tcBorders>
              <w:bottom w:val="single" w:sz="4" w:space="0" w:color="auto"/>
            </w:tcBorders>
            <w:vAlign w:val="center"/>
          </w:tcPr>
          <w:p w:rsidR="00F42A97" w:rsidRPr="008B7098" w:rsidRDefault="00E846EB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1</w:t>
            </w:r>
          </w:p>
        </w:tc>
        <w:tc>
          <w:tcPr>
            <w:tcW w:w="717" w:type="dxa"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17" w:type="dxa"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79" w:type="dxa"/>
            <w:vMerge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2" w:type="dxa"/>
            <w:vMerge/>
            <w:tcBorders>
              <w:bottom w:val="single" w:sz="4" w:space="0" w:color="auto"/>
            </w:tcBorders>
            <w:vAlign w:val="center"/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09" w:type="dxa"/>
            <w:tcBorders>
              <w:bottom w:val="single" w:sz="4" w:space="0" w:color="auto"/>
            </w:tcBorders>
          </w:tcPr>
          <w:p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:rsidTr="002506FE">
        <w:trPr>
          <w:trHeight w:val="469"/>
          <w:jc w:val="center"/>
        </w:trPr>
        <w:tc>
          <w:tcPr>
            <w:tcW w:w="3225" w:type="dxa"/>
            <w:gridSpan w:val="2"/>
            <w:tcBorders>
              <w:bottom w:val="nil"/>
              <w:right w:val="nil"/>
            </w:tcBorders>
            <w:vAlign w:val="center"/>
          </w:tcPr>
          <w:p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mo Submission Date:</w:t>
            </w:r>
          </w:p>
        </w:tc>
        <w:tc>
          <w:tcPr>
            <w:tcW w:w="6291" w:type="dxa"/>
            <w:gridSpan w:val="7"/>
            <w:tcBorders>
              <w:left w:val="nil"/>
              <w:bottom w:val="nil"/>
            </w:tcBorders>
            <w:vAlign w:val="center"/>
          </w:tcPr>
          <w:p w:rsidR="00F42A97" w:rsidRPr="005A5F57" w:rsidRDefault="00F42A97" w:rsidP="00F42A97">
            <w:pPr>
              <w:rPr>
                <w:b/>
                <w:bCs/>
              </w:rPr>
            </w:pPr>
          </w:p>
        </w:tc>
      </w:tr>
      <w:tr w:rsidR="00F42A97" w:rsidRPr="005A5F57" w:rsidTr="002506FE">
        <w:trPr>
          <w:trHeight w:val="352"/>
          <w:jc w:val="center"/>
        </w:trPr>
        <w:tc>
          <w:tcPr>
            <w:tcW w:w="3225" w:type="dxa"/>
            <w:gridSpan w:val="2"/>
            <w:tcBorders>
              <w:top w:val="nil"/>
              <w:right w:val="nil"/>
            </w:tcBorders>
            <w:vAlign w:val="center"/>
          </w:tcPr>
          <w:p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291" w:type="dxa"/>
            <w:gridSpan w:val="7"/>
            <w:tcBorders>
              <w:top w:val="nil"/>
              <w:left w:val="nil"/>
            </w:tcBorders>
            <w:vAlign w:val="center"/>
          </w:tcPr>
          <w:p w:rsidR="00F42A97" w:rsidRPr="005A5F57" w:rsidRDefault="00F42A97" w:rsidP="00F42A97">
            <w:pPr>
              <w:rPr>
                <w:b/>
                <w:bCs/>
              </w:rPr>
            </w:pPr>
          </w:p>
        </w:tc>
      </w:tr>
    </w:tbl>
    <w:p w:rsidR="003D4140" w:rsidRDefault="003D4140" w:rsidP="003D4140">
      <w:pPr>
        <w:spacing w:line="259" w:lineRule="auto"/>
      </w:pPr>
    </w:p>
    <w:p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/>
      </w:tblPr>
      <w:tblGrid>
        <w:gridCol w:w="5875"/>
        <w:gridCol w:w="2631"/>
      </w:tblGrid>
      <w:tr w:rsidR="00922BEC" w:rsidRPr="005A5F5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EC0CDE" w:rsidP="002A33F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d Hasibul Hasan</w:t>
            </w: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7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6D0B" w:rsidRDefault="00906D0B" w:rsidP="00825A13">
      <w:r>
        <w:separator/>
      </w:r>
    </w:p>
  </w:endnote>
  <w:endnote w:type="continuationSeparator" w:id="1">
    <w:p w:rsidR="00906D0B" w:rsidRDefault="00906D0B" w:rsidP="00825A1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6D0B" w:rsidRDefault="00906D0B" w:rsidP="00825A13">
      <w:r>
        <w:separator/>
      </w:r>
    </w:p>
  </w:footnote>
  <w:footnote w:type="continuationSeparator" w:id="1">
    <w:p w:rsidR="00906D0B" w:rsidRDefault="00906D0B" w:rsidP="00825A1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ulty of Science and Information Technology</w:t>
    </w:r>
  </w:p>
  <w:p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:rsidR="00825A13" w:rsidRDefault="00825A1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13060"/>
    <w:rsid w:val="00061FDF"/>
    <w:rsid w:val="00064ACD"/>
    <w:rsid w:val="000F495C"/>
    <w:rsid w:val="00121967"/>
    <w:rsid w:val="00170ABD"/>
    <w:rsid w:val="001B1283"/>
    <w:rsid w:val="001E4236"/>
    <w:rsid w:val="001E7B2C"/>
    <w:rsid w:val="002506FE"/>
    <w:rsid w:val="002A33F6"/>
    <w:rsid w:val="002F1099"/>
    <w:rsid w:val="00384330"/>
    <w:rsid w:val="003D4140"/>
    <w:rsid w:val="003E2A16"/>
    <w:rsid w:val="003E5346"/>
    <w:rsid w:val="003F32C6"/>
    <w:rsid w:val="00413BE9"/>
    <w:rsid w:val="00415D50"/>
    <w:rsid w:val="00483D20"/>
    <w:rsid w:val="004B252E"/>
    <w:rsid w:val="004C373C"/>
    <w:rsid w:val="004C56BA"/>
    <w:rsid w:val="005A5F57"/>
    <w:rsid w:val="005D1087"/>
    <w:rsid w:val="006876AE"/>
    <w:rsid w:val="006B5403"/>
    <w:rsid w:val="007479E2"/>
    <w:rsid w:val="007D4753"/>
    <w:rsid w:val="00825A13"/>
    <w:rsid w:val="008B7098"/>
    <w:rsid w:val="008E1720"/>
    <w:rsid w:val="00906D0B"/>
    <w:rsid w:val="00922BEC"/>
    <w:rsid w:val="009246B6"/>
    <w:rsid w:val="0093745F"/>
    <w:rsid w:val="00A50E04"/>
    <w:rsid w:val="00A515A3"/>
    <w:rsid w:val="00AC4D2D"/>
    <w:rsid w:val="00B054E6"/>
    <w:rsid w:val="00B443AB"/>
    <w:rsid w:val="00B969DD"/>
    <w:rsid w:val="00BA45BD"/>
    <w:rsid w:val="00BE34D6"/>
    <w:rsid w:val="00C20EC0"/>
    <w:rsid w:val="00C371D4"/>
    <w:rsid w:val="00C55904"/>
    <w:rsid w:val="00C660A5"/>
    <w:rsid w:val="00CA739A"/>
    <w:rsid w:val="00CD361B"/>
    <w:rsid w:val="00D73C7B"/>
    <w:rsid w:val="00DD7A89"/>
    <w:rsid w:val="00E05406"/>
    <w:rsid w:val="00E22982"/>
    <w:rsid w:val="00E453C9"/>
    <w:rsid w:val="00E74B4C"/>
    <w:rsid w:val="00E846EB"/>
    <w:rsid w:val="00EB108D"/>
    <w:rsid w:val="00EC0CDE"/>
    <w:rsid w:val="00F0762D"/>
    <w:rsid w:val="00F21E26"/>
    <w:rsid w:val="00F42A97"/>
    <w:rsid w:val="00F502AA"/>
    <w:rsid w:val="00F91620"/>
    <w:rsid w:val="00FA0FE3"/>
    <w:rsid w:val="00FE51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  <w:style w:type="character" w:customStyle="1" w:styleId="5yl5">
    <w:name w:val="_5yl5"/>
    <w:basedOn w:val="DefaultParagraphFont"/>
    <w:rsid w:val="00E846E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4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f</dc:creator>
  <cp:lastModifiedBy>Windows User</cp:lastModifiedBy>
  <cp:revision>5</cp:revision>
  <cp:lastPrinted>2017-03-29T03:35:00Z</cp:lastPrinted>
  <dcterms:created xsi:type="dcterms:W3CDTF">2018-11-19T17:25:00Z</dcterms:created>
  <dcterms:modified xsi:type="dcterms:W3CDTF">2018-11-20T06:00:00Z</dcterms:modified>
</cp:coreProperties>
</file>